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al Education Teacher position at your esteemed institution in the United Kingdom London. With a profound commitment to fostering inclusive education and a wealth of experience supporting students with diverse learning needs, I am eager to contribute my expertise to your school’s mission of empowering every child. As an educator deeply passionate about special education, I am particularly drawn to the opportunities available in London, where the city’s dynamic cultural landscape and robust educational frameworks provide an ideal environment for innovative teaching practices.</w:t>
      </w:r>
    </w:p>
    <w:p>
      <w:pPr>
        <w:pStyle w:val="BodyText"/>
      </w:pPr>
      <w:r>
        <w:t xml:space="preserve">As a qualified Special Education Teacher with over [X years] of experience in both mainstream and specialized settings, I have dedicated my career to creating equitable learning environments that celebrate the unique potential of every student. My work has focused on developing individualized education plans (IEPs), implementing evidence-based strategies for students with autism spectrum disorder (ASD), attention-deficit/hyperactivity disorder (ADHD), and other neurodiverse conditions, and collaborating with multidisciplinary teams to ensure holistic support. I understand the importance of adapting pedagogical approaches to meet the evolving needs of students while adhering to the rigorous standards set by the United Kingdom’s Department for Education (DfE) and Ofsted inspections.</w:t>
      </w:r>
    </w:p>
    <w:p>
      <w:pPr>
        <w:pStyle w:val="BodyText"/>
      </w:pPr>
      <w:r>
        <w:t xml:space="preserve">What excites me most about this opportunity in London is the city’s commitment to inclusivity and its recognition of special education as a cornerstone of equitable society. The United Kingdom London, with its diverse population and vibrant educational institutions, offers a unique platform to make a meaningful impact. I am particularly inspired by your school’s focus on [mention specific program, value, or initiative from the job posting if applicable], which aligns perfectly with my philosophy of education. My experience in designing curriculum tailored to neurodiverse learners and my ability to build strong partnerships with parents and carers have consistently resulted in improved academic outcomes and student well-being.</w:t>
      </w:r>
    </w:p>
    <w:p>
      <w:pPr>
        <w:pStyle w:val="BodyText"/>
      </w:pPr>
      <w:r>
        <w:t xml:space="preserve">In my current role as a Special Education Teacher at [Current School Name], I have successfully led initiatives such as [specific example, e.g., "a peer mentoring program for students with social communication challenges" or "a sensory-friendly classroom setup for neurodivergent learners"]. These efforts not only enhanced student engagement but also fostered a culture of empathy and mutual respect among peers. I am proficient in utilizing assistive technologies, such as [mention tools like speech-to-text software or visual aids], and I have received training in [relevant certifications, e.g., "Applied Behavior Analysis (ABA)" or "Positive Behavioral Interventions and Supports (PBIS)"]. My ability to analyze student data and adjust instructional strategies ensures that each learner receives the targeted support they need to thrive.</w:t>
      </w:r>
    </w:p>
    <w:p>
      <w:pPr>
        <w:pStyle w:val="BodyText"/>
      </w:pPr>
      <w:r>
        <w:t xml:space="preserve">The United Kingdom London’s educational landscape is characterized by its emphasis on personalized learning and accessibility, which resonates deeply with my professional values. I am well-versed in the UK’s legislative framework, including the Equality Act 2010 and the Special Educational Needs and Disability (SEND) Code of Practice, which guide my approach to creating accessible curricula and advocating for student rights. My experience working within the London boroughs has also equipped me with an understanding of the unique challenges and resources available in urban educational settings, from community partnerships to specialized support services.</w:t>
      </w:r>
    </w:p>
    <w:p>
      <w:pPr>
        <w:pStyle w:val="BodyText"/>
      </w:pPr>
      <w:r>
        <w:t xml:space="preserve">What sets me apart as a Special Education Teacher is my unwavering dedication to student-centered learning and my ability to inspire both students and colleagues. I believe that every child deserves a teacher who sees their potential, listens to their needs, and celebrates their progress. In London, where the cultural mosaic of the city enriches the classroom experience, I am eager to bring my creativity, empathy, and resilience to support students in achieving their full potential. My goal is not only to teach academic skills but also to nurture confidence, independence, and a lifelong love of learning.</w:t>
      </w:r>
    </w:p>
    <w:p>
      <w:pPr>
        <w:pStyle w:val="BodyText"/>
      </w:pPr>
      <w:r>
        <w:t xml:space="preserve">I am particularly drawn to your school’s mission of [reference specific values or goals from the institution’s website or job description], and I am confident that my background in special education, combined with my adaptability and passion for teaching, would make me a valuable addition to your team. I would welcome the opportunity to discuss how my skills and experiences align with your needs. Thank you for considering my application. I look forward to the possibility of contributing to the continued success of your school in the United Kingdom London.</w:t>
      </w:r>
    </w:p>
    <w:p>
      <w:pPr>
        <w:pStyle w:val="BodyText"/>
      </w:pPr>
      <w:r>
        <w:t xml:space="preserve">Sincerely,</w:t>
      </w:r>
      <w:r>
        <w:br/>
      </w:r>
      <w:r>
        <w:t xml:space="preserve">[Your Full Name]</w:t>
      </w:r>
      <w:r>
        <w:br/>
      </w:r>
      <w:r>
        <w:t xml:space="preserve">[Your Contact Information: Email Address |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